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53684717"/>
        <w:docPartObj>
          <w:docPartGallery w:val="Cover Pages"/>
          <w:docPartUnique/>
        </w:docPartObj>
      </w:sdtPr>
      <w:sdtEndPr>
        <w:rPr>
          <w:color w:val="444440"/>
          <w:spacing w:val="81"/>
          <w:kern w:val="24"/>
          <w:sz w:val="20"/>
          <w:szCs w:val="20"/>
        </w:rPr>
      </w:sdtEndPr>
      <w:sdtContent>
        <w:p w14:paraId="1610BCC7" w14:textId="17AFAD5F" w:rsidR="00974D63" w:rsidRDefault="00974D63">
          <w:r w:rsidRPr="00725F90">
            <w:rPr>
              <w:noProof/>
            </w:rPr>
            <mc:AlternateContent>
              <mc:Choice Requires="wpg">
                <w:drawing>
                  <wp:anchor distT="0" distB="0" distL="114300" distR="114300" simplePos="0" relativeHeight="251650560" behindDoc="0" locked="0" layoutInCell="1" allowOverlap="1" wp14:anchorId="3E8BDEBC" wp14:editId="7558BF7E">
                    <wp:simplePos x="0" y="0"/>
                    <wp:positionH relativeFrom="page">
                      <wp:posOffset>30480</wp:posOffset>
                    </wp:positionH>
                    <wp:positionV relativeFrom="paragraph">
                      <wp:posOffset>-906780</wp:posOffset>
                    </wp:positionV>
                    <wp:extent cx="7562850" cy="10368915"/>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368915"/>
                              <a:chOff x="27651" y="-226644"/>
                              <a:chExt cx="6861176" cy="9637655"/>
                            </a:xfrm>
                          </wpg:grpSpPr>
                          <wpg:grpSp>
                            <wpg:cNvPr id="7" name="Group 7"/>
                            <wpg:cNvGrpSpPr/>
                            <wpg:grpSpPr>
                              <a:xfrm>
                                <a:off x="27651" y="-226644"/>
                                <a:ext cx="6861176" cy="1971690"/>
                                <a:chOff x="14145" y="-114147"/>
                                <a:chExt cx="3509818" cy="993021"/>
                              </a:xfrm>
                            </wpg:grpSpPr>
                            <wps:wsp>
                              <wps:cNvPr id="13" name="Freeform 3"/>
                              <wps:cNvSpPr/>
                              <wps:spPr>
                                <a:xfrm>
                                  <a:off x="14145" y="-114147"/>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397659" y="3144354"/>
                                <a:ext cx="4070542" cy="1204368"/>
                                <a:chOff x="1306850" y="3144263"/>
                                <a:chExt cx="5980183" cy="1769375"/>
                              </a:xfrm>
                            </wpg:grpSpPr>
                            <wps:wsp>
                              <wps:cNvPr id="27" name="TextBox 9"/>
                              <wps:cNvSpPr txBox="1"/>
                              <wps:spPr>
                                <a:xfrm>
                                  <a:off x="1591223" y="3144263"/>
                                  <a:ext cx="5404298" cy="772441"/>
                                </a:xfrm>
                                <a:prstGeom prst="rect">
                                  <a:avLst/>
                                </a:prstGeom>
                              </wps:spPr>
                              <wps:txbx>
                                <w:txbxContent>
                                  <w:p w14:paraId="24B38A46" w14:textId="1C97C9D9" w:rsidR="00974D63" w:rsidRDefault="00623A23" w:rsidP="00725F90">
                                    <w:pPr>
                                      <w:spacing w:line="668" w:lineRule="exact"/>
                                      <w:jc w:val="center"/>
                                      <w:rPr>
                                        <w:rFonts w:ascii="Raleway Bold" w:hAnsi="Raleway Bold" w:hint="eastAsia"/>
                                        <w:color w:val="444440"/>
                                        <w:spacing w:val="58"/>
                                        <w:kern w:val="24"/>
                                        <w:sz w:val="58"/>
                                        <w:szCs w:val="58"/>
                                      </w:rPr>
                                    </w:pPr>
                                    <w:r w:rsidRPr="00623A23">
                                      <w:rPr>
                                        <w:rFonts w:ascii="Raleway Bold" w:hAnsi="Raleway Bold"/>
                                        <w:color w:val="444440"/>
                                        <w:spacing w:val="58"/>
                                        <w:kern w:val="24"/>
                                        <w:sz w:val="58"/>
                                        <w:szCs w:val="58"/>
                                      </w:rPr>
                                      <w:t>MICAH</w:t>
                                    </w:r>
                                  </w:p>
                                </w:txbxContent>
                              </wps:txbx>
                              <wps:bodyPr wrap="square" lIns="0" tIns="0" rIns="0" bIns="0" rtlCol="0" anchor="t">
                                <a:noAutofit/>
                              </wps:bodyPr>
                            </wps:wsp>
                            <wps:wsp>
                              <wps:cNvPr id="28" name="TextBox 10"/>
                              <wps:cNvSpPr txBox="1"/>
                              <wps:spPr>
                                <a:xfrm>
                                  <a:off x="1306850" y="4104526"/>
                                  <a:ext cx="5980183" cy="809112"/>
                                </a:xfrm>
                                <a:prstGeom prst="rect">
                                  <a:avLst/>
                                </a:prstGeom>
                              </wps:spPr>
                              <wps:txbx>
                                <w:txbxContent>
                                  <w:p w14:paraId="16CC633E" w14:textId="21D2E958" w:rsidR="00974D63" w:rsidRPr="00D60C5A" w:rsidRDefault="00254D05" w:rsidP="00D60C5A">
                                    <w:pPr>
                                      <w:jc w:val="center"/>
                                      <w:rPr>
                                        <w:i/>
                                        <w:iCs/>
                                        <w:sz w:val="32"/>
                                        <w:szCs w:val="32"/>
                                      </w:rPr>
                                    </w:pPr>
                                    <w:r w:rsidRPr="00254D05">
                                      <w:rPr>
                                        <w:i/>
                                        <w:iCs/>
                                        <w:sz w:val="32"/>
                                        <w:szCs w:val="32"/>
                                      </w:rPr>
                                      <w:t>Act justly, love mercy and walk humbly with your God</w:t>
                                    </w:r>
                                  </w:p>
                                </w:txbxContent>
                              </wps:txbx>
                              <wps:bodyPr wrap="square" lIns="0" tIns="0" rIns="0" bIns="0" rtlCol="0" anchor="t">
                                <a:noAutofit/>
                              </wps:bodyPr>
                            </wps:wsp>
                          </wpg:grpSp>
                          <wpg:grpSp>
                            <wpg:cNvPr id="29" name="Group 29"/>
                            <wpg:cNvGrpSpPr/>
                            <wpg:grpSpPr>
                              <a:xfrm>
                                <a:off x="953998" y="5338906"/>
                                <a:ext cx="4887507" cy="4072105"/>
                                <a:chOff x="655052" y="5338750"/>
                                <a:chExt cx="7180412" cy="5982466"/>
                              </a:xfrm>
                            </wpg:grpSpPr>
                            <wps:wsp>
                              <wps:cNvPr id="30" name="TextBox 12"/>
                              <wps:cNvSpPr txBox="1"/>
                              <wps:spPr>
                                <a:xfrm>
                                  <a:off x="1591223" y="5338750"/>
                                  <a:ext cx="5404298" cy="386221"/>
                                </a:xfrm>
                                <a:prstGeom prst="rect">
                                  <a:avLst/>
                                </a:prstGeom>
                              </wps:spPr>
                              <wps:txbx>
                                <w:txbxContent>
                                  <w:p w14:paraId="3A0803C3" w14:textId="42FB84F6" w:rsidR="00974D63" w:rsidRPr="00D60C5A" w:rsidRDefault="00D071C2"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ME PERIOD</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60851931" w14:textId="5F8E68D6" w:rsidR="00974D63" w:rsidRPr="00EA4928" w:rsidRDefault="00E67C6C" w:rsidP="00725F90">
                                    <w:pPr>
                                      <w:spacing w:line="254" w:lineRule="exact"/>
                                      <w:jc w:val="center"/>
                                      <w:rPr>
                                        <w:color w:val="444440"/>
                                        <w:spacing w:val="81"/>
                                        <w:kern w:val="24"/>
                                        <w:sz w:val="20"/>
                                        <w:szCs w:val="20"/>
                                      </w:rPr>
                                    </w:pPr>
                                    <w:r w:rsidRPr="00E67C6C">
                                      <w:rPr>
                                        <w:szCs w:val="24"/>
                                      </w:rPr>
                                      <w:t>740-700 BC</w:t>
                                    </w:r>
                                  </w:p>
                                </w:txbxContent>
                              </wps:txbx>
                              <wps:bodyPr wrap="square" lIns="0" tIns="0" rIns="0" bIns="0" rtlCol="0" anchor="t">
                                <a:noAutofit/>
                              </wps:bodyPr>
                            </wps:wsp>
                            <wps:wsp>
                              <wps:cNvPr id="32" name="TextBox 14"/>
                              <wps:cNvSpPr txBox="1"/>
                              <wps:spPr>
                                <a:xfrm>
                                  <a:off x="1613792" y="6752637"/>
                                  <a:ext cx="5404298" cy="386221"/>
                                </a:xfrm>
                                <a:prstGeom prst="rect">
                                  <a:avLst/>
                                </a:prstGeom>
                              </wps:spPr>
                              <wps:txbx>
                                <w:txbxContent>
                                  <w:p w14:paraId="6D246655" w14:textId="4544E733"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655052" y="7450992"/>
                                  <a:ext cx="7180412" cy="3870224"/>
                                </a:xfrm>
                                <a:prstGeom prst="rect">
                                  <a:avLst/>
                                </a:prstGeom>
                              </wps:spPr>
                              <wps:txbx>
                                <w:txbxContent>
                                  <w:p w14:paraId="7BFC4368" w14:textId="77777777" w:rsidR="000235D0" w:rsidRDefault="000235D0" w:rsidP="00E5221E">
                                    <w:pPr>
                                      <w:jc w:val="center"/>
                                      <w:rPr>
                                        <w:i/>
                                        <w:iCs/>
                                      </w:rPr>
                                    </w:pPr>
                                    <w:r w:rsidRPr="000235D0">
                                      <w:rPr>
                                        <w:i/>
                                        <w:iCs/>
                                      </w:rPr>
                                      <w:t>"He has shown you, O mortal, what is good. And what does the Lord require of you? To act justly and to love mercy and to walk humbly with your God."</w:t>
                                    </w:r>
                                  </w:p>
                                  <w:p w14:paraId="062A4B5B" w14:textId="2B7B65AE" w:rsidR="00875A33" w:rsidRDefault="00011E8A" w:rsidP="00E5221E">
                                    <w:pPr>
                                      <w:jc w:val="center"/>
                                    </w:pPr>
                                    <w:r w:rsidRPr="00011E8A">
                                      <w:t>6:8</w:t>
                                    </w:r>
                                  </w:p>
                                  <w:p w14:paraId="37F88F11" w14:textId="55954442" w:rsidR="00011E8A" w:rsidRDefault="00011E8A" w:rsidP="00E5221E">
                                    <w:pPr>
                                      <w:jc w:val="center"/>
                                    </w:pPr>
                                  </w:p>
                                  <w:p w14:paraId="5A6883F2" w14:textId="77777777" w:rsidR="00011E8A" w:rsidRPr="00E5221E" w:rsidRDefault="00011E8A" w:rsidP="00E5221E">
                                    <w:pPr>
                                      <w:jc w:val="center"/>
                                    </w:pPr>
                                  </w:p>
                                  <w:p w14:paraId="15455694" w14:textId="77777777" w:rsidR="00675598" w:rsidRDefault="00675598"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0A1D6621"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3C3824">
                                      <w:rPr>
                                        <w:rFonts w:ascii="Times New Roman" w:hAnsi="Times New Roman" w:cs="Times New Roman"/>
                                        <w:noProof/>
                                        <w:color w:val="808080" w:themeColor="background1" w:themeShade="80"/>
                                        <w:sz w:val="24"/>
                                        <w:szCs w:val="24"/>
                                      </w:rPr>
                                      <w:t>February 26,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E8BDEBC" id="Group 19" o:spid="_x0000_s1026" style="position:absolute;margin-left:2.4pt;margin-top:-71.4pt;width:595.5pt;height:816.45pt;z-index:251650560;mso-position-horizontal-relative:page;mso-width-relative:margin;mso-height-relative:margin" coordorigin="276,-2266" coordsize="68611,963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">
                    <v:group id="Group 7" o:spid="_x0000_s1027" style="position:absolute;left:276;top:-2266;width:68612;height:19716" coordorigin="141,-1141"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left:141;top:-1141;width:35098;height:9929;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3976;top:31443;width:40706;height:12044" coordorigin="13068,31442" coordsize="59801,17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24B38A46" w14:textId="1C97C9D9" w:rsidR="00974D63" w:rsidRDefault="00623A23" w:rsidP="00725F90">
                              <w:pPr>
                                <w:spacing w:line="668" w:lineRule="exact"/>
                                <w:jc w:val="center"/>
                                <w:rPr>
                                  <w:rFonts w:ascii="Raleway Bold" w:hAnsi="Raleway Bold" w:hint="eastAsia"/>
                                  <w:color w:val="444440"/>
                                  <w:spacing w:val="58"/>
                                  <w:kern w:val="24"/>
                                  <w:sz w:val="58"/>
                                  <w:szCs w:val="58"/>
                                </w:rPr>
                              </w:pPr>
                              <w:r w:rsidRPr="00623A23">
                                <w:rPr>
                                  <w:rFonts w:ascii="Raleway Bold" w:hAnsi="Raleway Bold"/>
                                  <w:color w:val="444440"/>
                                  <w:spacing w:val="58"/>
                                  <w:kern w:val="24"/>
                                  <w:sz w:val="58"/>
                                  <w:szCs w:val="58"/>
                                </w:rPr>
                                <w:t>MICAH</w:t>
                              </w:r>
                            </w:p>
                          </w:txbxContent>
                        </v:textbox>
                      </v:shape>
                      <v:shape id="TextBox 10" o:spid="_x0000_s1035" type="#_x0000_t202" style="position:absolute;left:13068;top:41045;width:59802;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16CC633E" w14:textId="21D2E958" w:rsidR="00974D63" w:rsidRPr="00D60C5A" w:rsidRDefault="00254D05" w:rsidP="00D60C5A">
                              <w:pPr>
                                <w:jc w:val="center"/>
                                <w:rPr>
                                  <w:i/>
                                  <w:iCs/>
                                  <w:sz w:val="32"/>
                                  <w:szCs w:val="32"/>
                                </w:rPr>
                              </w:pPr>
                              <w:r w:rsidRPr="00254D05">
                                <w:rPr>
                                  <w:i/>
                                  <w:iCs/>
                                  <w:sz w:val="32"/>
                                  <w:szCs w:val="32"/>
                                </w:rPr>
                                <w:t>Act justly, love mercy and walk humbly with your God</w:t>
                              </w:r>
                            </w:p>
                          </w:txbxContent>
                        </v:textbox>
                      </v:shape>
                    </v:group>
                    <v:group id="Group 29" o:spid="_x0000_s1036" style="position:absolute;left:9539;top:53389;width:48876;height:40721" coordorigin="6550,53387" coordsize="71804,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3A0803C3" w14:textId="42FB84F6" w:rsidR="00974D63" w:rsidRPr="00D60C5A" w:rsidRDefault="00D071C2"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ME PERIOD</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60851931" w14:textId="5F8E68D6" w:rsidR="00974D63" w:rsidRPr="00EA4928" w:rsidRDefault="00E67C6C" w:rsidP="00725F90">
                              <w:pPr>
                                <w:spacing w:line="254" w:lineRule="exact"/>
                                <w:jc w:val="center"/>
                                <w:rPr>
                                  <w:color w:val="444440"/>
                                  <w:spacing w:val="81"/>
                                  <w:kern w:val="24"/>
                                  <w:sz w:val="20"/>
                                  <w:szCs w:val="20"/>
                                </w:rPr>
                              </w:pPr>
                              <w:r w:rsidRPr="00E67C6C">
                                <w:rPr>
                                  <w:szCs w:val="24"/>
                                </w:rPr>
                                <w:t>740-700 BC</w:t>
                              </w:r>
                            </w:p>
                          </w:txbxContent>
                        </v:textbox>
                      </v:shape>
                      <v:shape id="TextBox 14" o:spid="_x0000_s1039" type="#_x0000_t202" style="position:absolute;left:16137;top:67526;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6D246655" w14:textId="4544E733"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6550;top:74509;width:71804;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7BFC4368" w14:textId="77777777" w:rsidR="000235D0" w:rsidRDefault="000235D0" w:rsidP="00E5221E">
                              <w:pPr>
                                <w:jc w:val="center"/>
                                <w:rPr>
                                  <w:i/>
                                  <w:iCs/>
                                </w:rPr>
                              </w:pPr>
                              <w:r w:rsidRPr="000235D0">
                                <w:rPr>
                                  <w:i/>
                                  <w:iCs/>
                                </w:rPr>
                                <w:t>"He has shown you, O mortal, what is good. And what does the Lord require of you? To act justly and to love mercy and to walk humbly with your God."</w:t>
                              </w:r>
                            </w:p>
                            <w:p w14:paraId="062A4B5B" w14:textId="2B7B65AE" w:rsidR="00875A33" w:rsidRDefault="00011E8A" w:rsidP="00E5221E">
                              <w:pPr>
                                <w:jc w:val="center"/>
                              </w:pPr>
                              <w:r w:rsidRPr="00011E8A">
                                <w:t>6:8</w:t>
                              </w:r>
                            </w:p>
                            <w:p w14:paraId="37F88F11" w14:textId="55954442" w:rsidR="00011E8A" w:rsidRDefault="00011E8A" w:rsidP="00E5221E">
                              <w:pPr>
                                <w:jc w:val="center"/>
                              </w:pPr>
                            </w:p>
                            <w:p w14:paraId="5A6883F2" w14:textId="77777777" w:rsidR="00011E8A" w:rsidRPr="00E5221E" w:rsidRDefault="00011E8A" w:rsidP="00E5221E">
                              <w:pPr>
                                <w:jc w:val="center"/>
                              </w:pPr>
                            </w:p>
                            <w:p w14:paraId="15455694" w14:textId="77777777" w:rsidR="00675598" w:rsidRDefault="00675598"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0A1D6621"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3C3824">
                                <w:rPr>
                                  <w:rFonts w:ascii="Times New Roman" w:hAnsi="Times New Roman" w:cs="Times New Roman"/>
                                  <w:noProof/>
                                  <w:color w:val="808080" w:themeColor="background1" w:themeShade="80"/>
                                  <w:sz w:val="24"/>
                                  <w:szCs w:val="24"/>
                                </w:rPr>
                                <w:t>February 26,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p>
        <w:p w14:paraId="1B26E780" w14:textId="10EB8EDF" w:rsidR="00974D63" w:rsidRDefault="00675598">
          <w:r>
            <w:rPr>
              <w:noProof/>
            </w:rPr>
            <w:drawing>
              <wp:anchor distT="0" distB="0" distL="114300" distR="114300" simplePos="0" relativeHeight="251673088" behindDoc="0" locked="0" layoutInCell="1" allowOverlap="1" wp14:anchorId="0FA31741" wp14:editId="5D928654">
                <wp:simplePos x="0" y="0"/>
                <wp:positionH relativeFrom="margin">
                  <wp:align>center</wp:align>
                </wp:positionH>
                <wp:positionV relativeFrom="paragraph">
                  <wp:posOffset>791019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6C83">
            <w:rPr>
              <w:noProof/>
            </w:rPr>
            <mc:AlternateContent>
              <mc:Choice Requires="wps">
                <w:drawing>
                  <wp:anchor distT="0" distB="0" distL="114300" distR="114300" simplePos="0" relativeHeight="251662848" behindDoc="0" locked="0" layoutInCell="1" allowOverlap="1" wp14:anchorId="1F169F41" wp14:editId="02545790">
                    <wp:simplePos x="0" y="0"/>
                    <wp:positionH relativeFrom="margin">
                      <wp:align>center</wp:align>
                    </wp:positionH>
                    <wp:positionV relativeFrom="paragraph">
                      <wp:posOffset>6053243</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0D8B9CD5" id="AutoShape 16" o:spid="_x0000_s1026" style="position:absolute;z-index:251662848;visibility:visible;mso-wrap-style:square;mso-wrap-distance-left:9pt;mso-wrap-distance-top:0;mso-wrap-distance-right:9pt;mso-wrap-distance-bottom:0;mso-position-horizontal:center;mso-position-horizontal-relative:margin;mso-position-vertical:absolute;mso-position-vertical-relative:text" from="0,476.65pt" to="40.3pt,47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sidR="00974D63">
            <w:rPr>
              <w:b/>
            </w:rPr>
            <w:br w:type="page"/>
          </w:r>
        </w:p>
        <w:p w14:paraId="78D1C63F" w14:textId="18EFFD53" w:rsidR="00F74032" w:rsidRPr="00A37EF9" w:rsidRDefault="00F74032" w:rsidP="00F74032">
          <w:r w:rsidRPr="00A37EF9">
            <w:lastRenderedPageBreak/>
            <w:t>Mi</w:t>
          </w:r>
          <w:r>
            <w:t xml:space="preserve">cah </w:t>
          </w:r>
          <w:r w:rsidRPr="00A37EF9">
            <w:t>lived approx</w:t>
          </w:r>
          <w:r>
            <w:t>imately</w:t>
          </w:r>
          <w:r w:rsidRPr="00A37EF9">
            <w:t xml:space="preserve"> at the same time as Isaiah in the latter half of the 8</w:t>
          </w:r>
          <w:r w:rsidRPr="00033F74">
            <w:rPr>
              <w:vertAlign w:val="superscript"/>
            </w:rPr>
            <w:t>th</w:t>
          </w:r>
          <w:r>
            <w:t xml:space="preserve"> </w:t>
          </w:r>
          <w:r w:rsidRPr="00A37EF9">
            <w:t>century and is somewhat in a special position because he has a message for both the northern kingdom and the southern kingdom. He focuses on evil among the people in general, but especially on corrupt leadership in Jerusalem, which applies to both the "chiefs", the priests</w:t>
          </w:r>
          <w:r>
            <w:t>,</w:t>
          </w:r>
          <w:r w:rsidRPr="00A37EF9">
            <w:t xml:space="preserve"> and the prophets.</w:t>
          </w:r>
        </w:p>
        <w:p w14:paraId="22AF477D" w14:textId="49D61F82" w:rsidR="00F74032" w:rsidRPr="00A37EF9" w:rsidRDefault="00F74032" w:rsidP="00F74032">
          <w:r w:rsidRPr="00A37EF9">
            <w:t>Mi</w:t>
          </w:r>
          <w:r>
            <w:t>cah</w:t>
          </w:r>
          <w:r w:rsidRPr="00A37EF9">
            <w:t xml:space="preserve"> experiences the fall of the Northern Kingdom in 722 BC and uses it as a warning to the southern kingdom that if they don't behave themselves, the same thing will happen to them too. It happened in 586 BC, but along the way</w:t>
          </w:r>
          <w:r>
            <w:t>,</w:t>
          </w:r>
          <w:r w:rsidRPr="00A37EF9">
            <w:t xml:space="preserve"> we know that the judgment was canceled, or at least postponed. Micah 3:12 is quoted in Jer 26:18-19, </w:t>
          </w:r>
          <w:r w:rsidR="003705E0">
            <w:t>which says</w:t>
          </w:r>
          <w:r w:rsidRPr="00A37EF9">
            <w:t xml:space="preserve"> that God spared Judah because </w:t>
          </w:r>
          <w:r>
            <w:t xml:space="preserve">king </w:t>
          </w:r>
          <w:r w:rsidRPr="0021413F">
            <w:t>Hezekiah fear</w:t>
          </w:r>
          <w:r>
            <w:t>ed</w:t>
          </w:r>
          <w:r w:rsidRPr="0021413F">
            <w:t xml:space="preserve"> the Lord and </w:t>
          </w:r>
          <w:r w:rsidRPr="00CF73C6">
            <w:t>sought</w:t>
          </w:r>
          <w:r w:rsidRPr="0021413F">
            <w:t xml:space="preserve"> his favor</w:t>
          </w:r>
          <w:r w:rsidRPr="00A37EF9">
            <w:t xml:space="preserve">. That was the reaction God was looking for, and that is why Jerusalem was not destroyed in Micah's time. It seems that this was the siege of 701 BC when the Assyrians </w:t>
          </w:r>
          <w:r>
            <w:t>almost</w:t>
          </w:r>
          <w:r w:rsidRPr="00A37EF9">
            <w:t xml:space="preserve"> </w:t>
          </w:r>
          <w:r>
            <w:t>captured</w:t>
          </w:r>
          <w:r w:rsidRPr="00A37EF9">
            <w:t xml:space="preserve"> Jerusalem (2 Kings 19).</w:t>
          </w:r>
        </w:p>
        <w:p w14:paraId="39564FC4" w14:textId="3683AD92" w:rsidR="00F74032" w:rsidRPr="00A37EF9" w:rsidRDefault="00F74032" w:rsidP="00F74032">
          <w:r w:rsidRPr="00A37EF9">
            <w:t xml:space="preserve">Micah is often divided into three messages, all three of which begin with </w:t>
          </w:r>
          <w:r w:rsidRPr="00B6317C">
            <w:rPr>
              <w:i/>
              <w:iCs/>
            </w:rPr>
            <w:t>"hear!"</w:t>
          </w:r>
          <w:r w:rsidRPr="00A37EF9">
            <w:t xml:space="preserve"> All three messages follow the cycle of sin, judgment</w:t>
          </w:r>
          <w:r>
            <w:t>,</w:t>
          </w:r>
          <w:r w:rsidRPr="00A37EF9">
            <w:t xml:space="preserve"> and restoration. In all three restorations (2:12-13,</w:t>
          </w:r>
          <w:r>
            <w:t xml:space="preserve"> </w:t>
          </w:r>
          <w:r w:rsidRPr="00A37EF9">
            <w:t>Ch. 4-5, 7:8-20)</w:t>
          </w:r>
          <w:r w:rsidR="003705E0">
            <w:t>,</w:t>
          </w:r>
          <w:r w:rsidRPr="00A37EF9">
            <w:t xml:space="preserve"> </w:t>
          </w:r>
          <w:r>
            <w:t xml:space="preserve">it is mentioned that </w:t>
          </w:r>
          <w:r w:rsidRPr="00A37EF9">
            <w:t xml:space="preserve">a remnant of the people </w:t>
          </w:r>
          <w:r>
            <w:t>will</w:t>
          </w:r>
          <w:r w:rsidRPr="00A37EF9">
            <w:t xml:space="preserve"> be saved. </w:t>
          </w:r>
          <w:r w:rsidRPr="00B6317C">
            <w:rPr>
              <w:i/>
              <w:iCs/>
            </w:rPr>
            <w:t>"Israel's remnant"</w:t>
          </w:r>
          <w:r w:rsidRPr="00A37EF9">
            <w:t xml:space="preserve"> is an expression often used in the prophets for the faithful minority who will be saved from judgment, i.e., those who make up God's people after the judgment. Jesus is particularly clear in 5:1</w:t>
          </w:r>
          <w:r w:rsidR="003705E0">
            <w:t>,</w:t>
          </w:r>
          <w:r w:rsidRPr="00A37EF9">
            <w:t xml:space="preserve"> where there is mention of a ruler who will come from Bethlehem since this is quoted in Matthew 2:6. But since all three restorations are about sheep and shepherding, it may well be that Jesus is the fulfillment of all three.</w:t>
          </w:r>
        </w:p>
        <w:p w14:paraId="3F3EE560" w14:textId="77777777" w:rsidR="00F74032" w:rsidRPr="00C376C4" w:rsidRDefault="00F74032" w:rsidP="00F74032">
          <w:pPr>
            <w:rPr>
              <w:b/>
              <w:bCs/>
            </w:rPr>
          </w:pPr>
          <w:r w:rsidRPr="00C376C4">
            <w:rPr>
              <w:b/>
              <w:bCs/>
            </w:rPr>
            <w:t>1</w:t>
          </w:r>
          <w:r w:rsidRPr="00C376C4">
            <w:rPr>
              <w:b/>
              <w:bCs/>
              <w:vertAlign w:val="superscript"/>
            </w:rPr>
            <w:t>st</w:t>
          </w:r>
          <w:r w:rsidRPr="00C376C4">
            <w:rPr>
              <w:b/>
              <w:bCs/>
            </w:rPr>
            <w:t xml:space="preserve"> message (Ch. 1-2)</w:t>
          </w:r>
        </w:p>
        <w:p w14:paraId="6AF25F2D" w14:textId="77777777" w:rsidR="00F74032" w:rsidRPr="00A37EF9" w:rsidRDefault="00F74032" w:rsidP="00F74032">
          <w:r w:rsidRPr="00A37EF9">
            <w:t>1:2-2:11 Judgment on Israel and Judah</w:t>
          </w:r>
        </w:p>
        <w:p w14:paraId="6F3A303D" w14:textId="77777777" w:rsidR="00F74032" w:rsidRPr="00A37EF9" w:rsidRDefault="00F74032" w:rsidP="00F74032">
          <w:r w:rsidRPr="00A37EF9">
            <w:t>2:12-13: Restoration</w:t>
          </w:r>
        </w:p>
        <w:p w14:paraId="26598DC5" w14:textId="77777777" w:rsidR="00F74032" w:rsidRPr="00C376C4" w:rsidRDefault="00F74032" w:rsidP="00F74032">
          <w:pPr>
            <w:rPr>
              <w:b/>
              <w:bCs/>
            </w:rPr>
          </w:pPr>
          <w:r w:rsidRPr="00C376C4">
            <w:rPr>
              <w:b/>
              <w:bCs/>
            </w:rPr>
            <w:t>2</w:t>
          </w:r>
          <w:r w:rsidRPr="00C376C4">
            <w:rPr>
              <w:b/>
              <w:bCs/>
              <w:vertAlign w:val="superscript"/>
            </w:rPr>
            <w:t>nd</w:t>
          </w:r>
          <w:r w:rsidRPr="00C376C4">
            <w:rPr>
              <w:b/>
              <w:bCs/>
            </w:rPr>
            <w:t xml:space="preserve"> message (Ch. 3-5)</w:t>
          </w:r>
        </w:p>
        <w:p w14:paraId="54A090E9" w14:textId="350B35D8" w:rsidR="00F74032" w:rsidRPr="00A37EF9" w:rsidRDefault="00F74032" w:rsidP="00F74032">
          <w:r w:rsidRPr="00A37EF9">
            <w:t>Ch</w:t>
          </w:r>
          <w:r w:rsidR="00B6317C">
            <w:t>.</w:t>
          </w:r>
          <w:r w:rsidRPr="00A37EF9">
            <w:t xml:space="preserve"> 3: Judgment on Judah (corrupt </w:t>
          </w:r>
          <w:r w:rsidRPr="00ED7EF9">
            <w:t>leaders</w:t>
          </w:r>
          <w:r w:rsidRPr="00A37EF9">
            <w:t>, priests and prophets)</w:t>
          </w:r>
        </w:p>
        <w:p w14:paraId="2EE42C63" w14:textId="78897880" w:rsidR="00F74032" w:rsidRPr="00A37EF9" w:rsidRDefault="00F74032" w:rsidP="00F74032">
          <w:r w:rsidRPr="00A37EF9">
            <w:t>Ch</w:t>
          </w:r>
          <w:r w:rsidR="0034751B">
            <w:t>.</w:t>
          </w:r>
          <w:r w:rsidRPr="00A37EF9">
            <w:t xml:space="preserve"> 4-5: Restoration</w:t>
          </w:r>
        </w:p>
        <w:p w14:paraId="0287A178" w14:textId="77777777" w:rsidR="00F74032" w:rsidRPr="00C376C4" w:rsidRDefault="00F74032" w:rsidP="00F74032">
          <w:pPr>
            <w:rPr>
              <w:b/>
              <w:bCs/>
            </w:rPr>
          </w:pPr>
          <w:r w:rsidRPr="00C376C4">
            <w:rPr>
              <w:b/>
              <w:bCs/>
            </w:rPr>
            <w:t>3</w:t>
          </w:r>
          <w:r w:rsidRPr="00C376C4">
            <w:rPr>
              <w:b/>
              <w:bCs/>
              <w:vertAlign w:val="superscript"/>
            </w:rPr>
            <w:t>rd</w:t>
          </w:r>
          <w:r w:rsidRPr="00C376C4">
            <w:rPr>
              <w:b/>
              <w:bCs/>
            </w:rPr>
            <w:t xml:space="preserve"> message (Ch. 6-7)</w:t>
          </w:r>
        </w:p>
        <w:p w14:paraId="284A215B" w14:textId="77777777" w:rsidR="00F74032" w:rsidRPr="00A37EF9" w:rsidRDefault="00F74032" w:rsidP="00F74032">
          <w:r w:rsidRPr="00A37EF9">
            <w:t>6:1-7:7: Judgment on Judah</w:t>
          </w:r>
        </w:p>
        <w:p w14:paraId="3EEE72B5" w14:textId="77777777" w:rsidR="00F74032" w:rsidRPr="00A37EF9" w:rsidRDefault="00F74032" w:rsidP="00F74032">
          <w:r w:rsidRPr="00A37EF9">
            <w:lastRenderedPageBreak/>
            <w:t>7:8-20: Restoration</w:t>
          </w:r>
        </w:p>
        <w:p w14:paraId="5B3D02AF" w14:textId="4516052F" w:rsidR="00626516" w:rsidRDefault="00C174CD" w:rsidP="00F74032"/>
      </w:sdtContent>
    </w:sdt>
    <w:sectPr w:rsidR="00626516" w:rsidSect="002E6B99">
      <w:footerReference w:type="default" r:id="rId10"/>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0AD0F" w14:textId="77777777" w:rsidR="0026488A" w:rsidRDefault="0026488A" w:rsidP="002E6B99">
      <w:pPr>
        <w:spacing w:after="0" w:line="240" w:lineRule="auto"/>
      </w:pPr>
      <w:r>
        <w:separator/>
      </w:r>
    </w:p>
  </w:endnote>
  <w:endnote w:type="continuationSeparator" w:id="0">
    <w:p w14:paraId="71A5F09D" w14:textId="77777777" w:rsidR="0026488A" w:rsidRDefault="0026488A" w:rsidP="002E6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3EE5A89C" w14:textId="501B3D63" w:rsidR="002E6B99" w:rsidRPr="002E6B99" w:rsidRDefault="002E6B99">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3C061FAC" wp14:editId="51F9E02D">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3705E0">
          <w:rPr>
            <w:rFonts w:ascii="Times New Roman" w:hAnsi="Times New Roman" w:cs="Times New Roman"/>
            <w:b/>
            <w:bCs/>
            <w:noProof/>
            <w:sz w:val="20"/>
            <w:szCs w:val="20"/>
          </w:rPr>
          <w:t>1</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3705E0">
          <w:rPr>
            <w:rFonts w:ascii="Times New Roman" w:hAnsi="Times New Roman" w:cs="Times New Roman"/>
            <w:b/>
            <w:bCs/>
            <w:noProof/>
            <w:sz w:val="20"/>
            <w:szCs w:val="20"/>
          </w:rPr>
          <w:t>2</w:t>
        </w:r>
        <w:r w:rsidRPr="00C514C0">
          <w:rPr>
            <w:rFonts w:ascii="Times New Roman" w:hAnsi="Times New Roman" w:cs="Times New Roman"/>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27753" w14:textId="77777777" w:rsidR="0026488A" w:rsidRDefault="0026488A" w:rsidP="002E6B99">
      <w:pPr>
        <w:spacing w:after="0" w:line="240" w:lineRule="auto"/>
      </w:pPr>
      <w:r>
        <w:separator/>
      </w:r>
    </w:p>
  </w:footnote>
  <w:footnote w:type="continuationSeparator" w:id="0">
    <w:p w14:paraId="6A587ABA" w14:textId="77777777" w:rsidR="0026488A" w:rsidRDefault="0026488A" w:rsidP="002E6B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8E3CE3"/>
    <w:multiLevelType w:val="hybridMultilevel"/>
    <w:tmpl w:val="2CBEB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4A54F8"/>
    <w:multiLevelType w:val="hybridMultilevel"/>
    <w:tmpl w:val="D1925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AA1DEC"/>
    <w:multiLevelType w:val="hybridMultilevel"/>
    <w:tmpl w:val="58CA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7908892">
    <w:abstractNumId w:val="2"/>
  </w:num>
  <w:num w:numId="2" w16cid:durableId="9190087">
    <w:abstractNumId w:val="1"/>
  </w:num>
  <w:num w:numId="3" w16cid:durableId="17521962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jI2NDc2trAwNbVQ0lEKTi0uzszPAykwqQUAOMVN7ywAAAA="/>
  </w:docVars>
  <w:rsids>
    <w:rsidRoot w:val="002E6B99"/>
    <w:rsid w:val="0000566E"/>
    <w:rsid w:val="00011E8A"/>
    <w:rsid w:val="00020565"/>
    <w:rsid w:val="000235D0"/>
    <w:rsid w:val="00054981"/>
    <w:rsid w:val="00075677"/>
    <w:rsid w:val="00075B2C"/>
    <w:rsid w:val="000818D4"/>
    <w:rsid w:val="00096F9B"/>
    <w:rsid w:val="000A6DA6"/>
    <w:rsid w:val="001408FE"/>
    <w:rsid w:val="0018236E"/>
    <w:rsid w:val="001A1A22"/>
    <w:rsid w:val="001A728F"/>
    <w:rsid w:val="001C3FDD"/>
    <w:rsid w:val="001F3950"/>
    <w:rsid w:val="002030EA"/>
    <w:rsid w:val="00210DD1"/>
    <w:rsid w:val="002228FA"/>
    <w:rsid w:val="00224592"/>
    <w:rsid w:val="00254993"/>
    <w:rsid w:val="00254D05"/>
    <w:rsid w:val="00262E79"/>
    <w:rsid w:val="0026488A"/>
    <w:rsid w:val="002767B2"/>
    <w:rsid w:val="00280829"/>
    <w:rsid w:val="002B5064"/>
    <w:rsid w:val="002B732B"/>
    <w:rsid w:val="002B75BC"/>
    <w:rsid w:val="002E4192"/>
    <w:rsid w:val="002E6B99"/>
    <w:rsid w:val="00313BEA"/>
    <w:rsid w:val="003140DD"/>
    <w:rsid w:val="00326A56"/>
    <w:rsid w:val="00343301"/>
    <w:rsid w:val="0034751B"/>
    <w:rsid w:val="003705E0"/>
    <w:rsid w:val="003C3824"/>
    <w:rsid w:val="003F0F0B"/>
    <w:rsid w:val="00404437"/>
    <w:rsid w:val="00463195"/>
    <w:rsid w:val="00473576"/>
    <w:rsid w:val="004A741F"/>
    <w:rsid w:val="004C587C"/>
    <w:rsid w:val="005011AE"/>
    <w:rsid w:val="00501D30"/>
    <w:rsid w:val="0054779A"/>
    <w:rsid w:val="00586F4B"/>
    <w:rsid w:val="005C520B"/>
    <w:rsid w:val="005E15FC"/>
    <w:rsid w:val="00623A23"/>
    <w:rsid w:val="00626516"/>
    <w:rsid w:val="00661ECD"/>
    <w:rsid w:val="00664C59"/>
    <w:rsid w:val="00667DE5"/>
    <w:rsid w:val="00675598"/>
    <w:rsid w:val="00732426"/>
    <w:rsid w:val="00783856"/>
    <w:rsid w:val="00812B69"/>
    <w:rsid w:val="008350CB"/>
    <w:rsid w:val="0083627E"/>
    <w:rsid w:val="00875A33"/>
    <w:rsid w:val="008D37BC"/>
    <w:rsid w:val="008F6DE1"/>
    <w:rsid w:val="0092573E"/>
    <w:rsid w:val="00940407"/>
    <w:rsid w:val="0097046A"/>
    <w:rsid w:val="00974D63"/>
    <w:rsid w:val="009A35B3"/>
    <w:rsid w:val="009C2B13"/>
    <w:rsid w:val="009C5857"/>
    <w:rsid w:val="00A01B47"/>
    <w:rsid w:val="00A27B94"/>
    <w:rsid w:val="00A47C2D"/>
    <w:rsid w:val="00A80285"/>
    <w:rsid w:val="00A84BDE"/>
    <w:rsid w:val="00A97CA5"/>
    <w:rsid w:val="00AA076B"/>
    <w:rsid w:val="00AB165D"/>
    <w:rsid w:val="00AB7A44"/>
    <w:rsid w:val="00AB7F25"/>
    <w:rsid w:val="00B301CE"/>
    <w:rsid w:val="00B54854"/>
    <w:rsid w:val="00B6317C"/>
    <w:rsid w:val="00B96C83"/>
    <w:rsid w:val="00BC1338"/>
    <w:rsid w:val="00BF0239"/>
    <w:rsid w:val="00C174CD"/>
    <w:rsid w:val="00C61CC3"/>
    <w:rsid w:val="00C73C26"/>
    <w:rsid w:val="00CA2C29"/>
    <w:rsid w:val="00CA63A7"/>
    <w:rsid w:val="00CB105A"/>
    <w:rsid w:val="00CC0A5D"/>
    <w:rsid w:val="00D071C2"/>
    <w:rsid w:val="00D14F04"/>
    <w:rsid w:val="00D22A85"/>
    <w:rsid w:val="00D3580A"/>
    <w:rsid w:val="00DC4CF5"/>
    <w:rsid w:val="00E208D5"/>
    <w:rsid w:val="00E46090"/>
    <w:rsid w:val="00E5221E"/>
    <w:rsid w:val="00E67C6C"/>
    <w:rsid w:val="00E77C76"/>
    <w:rsid w:val="00EA6C78"/>
    <w:rsid w:val="00EB17FC"/>
    <w:rsid w:val="00EC1D29"/>
    <w:rsid w:val="00EF1D45"/>
    <w:rsid w:val="00F74032"/>
    <w:rsid w:val="00F941CF"/>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FD445"/>
  <w15:chartTrackingRefBased/>
  <w15:docId w15:val="{C94DFE75-915A-41A7-82D5-67D2A3270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Footer">
    <w:name w:val="footer"/>
    <w:basedOn w:val="Normal"/>
    <w:link w:val="FooterChar"/>
    <w:uiPriority w:val="99"/>
    <w:unhideWhenUsed/>
    <w:rsid w:val="002E6B99"/>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2E6B99"/>
    <w:rPr>
      <w:rFonts w:eastAsiaTheme="minorHAnsi"/>
      <w:lang w:eastAsia="en-US"/>
    </w:rPr>
  </w:style>
  <w:style w:type="paragraph" w:styleId="Header">
    <w:name w:val="header"/>
    <w:basedOn w:val="Normal"/>
    <w:link w:val="HeaderChar"/>
    <w:uiPriority w:val="99"/>
    <w:unhideWhenUsed/>
    <w:rsid w:val="002E6B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B99"/>
    <w:rPr>
      <w:rFonts w:ascii="Times New Roman" w:hAnsi="Times New Roman"/>
      <w:sz w:val="24"/>
    </w:rPr>
  </w:style>
  <w:style w:type="paragraph" w:styleId="ListParagraph">
    <w:name w:val="List Paragraph"/>
    <w:basedOn w:val="Normal"/>
    <w:uiPriority w:val="34"/>
    <w:qFormat/>
    <w:rsid w:val="00AB7F25"/>
    <w:pPr>
      <w:ind w:left="720"/>
      <w:contextualSpacing/>
    </w:pPr>
    <w:rPr>
      <w:lang w:val="en"/>
    </w:rPr>
  </w:style>
  <w:style w:type="paragraph" w:styleId="Revision">
    <w:name w:val="Revision"/>
    <w:hidden/>
    <w:uiPriority w:val="99"/>
    <w:semiHidden/>
    <w:rsid w:val="003C3824"/>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295</Words>
  <Characters>168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3</cp:revision>
  <dcterms:created xsi:type="dcterms:W3CDTF">2023-02-26T13:09:00Z</dcterms:created>
  <dcterms:modified xsi:type="dcterms:W3CDTF">2023-02-26T13:10:00Z</dcterms:modified>
</cp:coreProperties>
</file>